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teorologist</w:t>
      </w:r>
    </w:p>
    <w:bookmarkStart w:id="20" w:name="internship-application-letter"/>
    <w:p>
      <w:pPr>
        <w:pStyle w:val="Heading1"/>
      </w:pPr>
      <w:r>
        <w:t xml:space="preserve">Internship Application Letter</w:t>
      </w:r>
    </w:p>
    <w:p>
      <w:pPr>
        <w:pStyle w:val="FirstParagraph"/>
      </w:pPr>
      <w:r>
        <w:t xml:space="preserve">Meteorologist Position - Jeddah, Saudi Arab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 | [Your Phone Number] | [LinkedIn Profile URL]</w:t>
      </w:r>
    </w:p>
    <w:p>
      <w:pPr>
        <w:pStyle w:val="BodyText"/>
      </w:pPr>
      <w:r>
        <w:t xml:space="preserve">[date]</w:t>
      </w:r>
    </w:p>
    <w:p>
      <w:pPr>
        <w:pStyle w:val="BodyText"/>
      </w:pPr>
      <w:r>
        <w:t xml:space="preserve">[Hiring Manager Name]</w:t>
      </w:r>
    </w:p>
    <w:p>
      <w:pPr>
        <w:pStyle w:val="BodyText"/>
      </w:pPr>
      <w:r>
        <w:t xml:space="preserve">[Company/Organization Name]</w:t>
      </w:r>
    </w:p>
    <w:p>
      <w:pPr>
        <w:pStyle w:val="BodyText"/>
      </w:pPr>
      <w:r>
        <w:t xml:space="preserve">[Company Address]</w:t>
      </w:r>
    </w:p>
    <w:p>
      <w:pPr>
        <w:pStyle w:val="BodyText"/>
      </w:pPr>
      <w:r>
        <w:t xml:space="preserve">Jeddah, Saudi Arabia</w:t>
      </w:r>
    </w:p>
    <w:bookmarkStart w:id="21" w:name="X1664f8f29c49453af838b01d071224a1f597229"/>
    <w:p>
      <w:pPr>
        <w:pStyle w:val="Heading2"/>
      </w:pPr>
      <w:r>
        <w:t xml:space="preserve">Subject: Internship Application for Meteorologist Position</w:t>
      </w:r>
    </w:p>
    <w:bookmarkEnd w:id="21"/>
    <w:p>
      <w:pPr>
        <w:pStyle w:val="FirstParagraph"/>
      </w:pPr>
      <w:r>
        <w:t xml:space="preserve">Dear Hiring Manager,</w:t>
      </w:r>
    </w:p>
    <w:p>
      <w:pPr>
        <w:pStyle w:val="BodyText"/>
      </w:pPr>
      <w:r>
        <w:t xml:space="preserve">I am writing to express my enthusiastic application for the Meteorologist Internship position at [Company/Organization Name] in Jeddah, Saudi Arabia. As a dedicated meteorology student with a profound passion for atmospheric sciences and a deep admiration for Saudi Arabia's strategic approach to weather resilience, I am confident that my academic background, technical skills, and unwavering commitment to environmental stewardship align perfectly with the objectives of your esteemed institution. This Internship Application Letter serves as my formal submission to contribute meaningfully to meteorological advancements in the dynamic coastal environment of Jeddah.</w:t>
      </w:r>
    </w:p>
    <w:p>
      <w:pPr>
        <w:pStyle w:val="BodyText"/>
      </w:pPr>
      <w:r>
        <w:t xml:space="preserve">My academic journey at [University Name] has provided me with a robust foundation in atmospheric physics, climatology, and numerical weather prediction. I have completed advanced coursework including Atmospheric Dynamics, Remote Sensing Applications, Severe Weather Forecasting, and Climate Change Modeling. My capstone project focused on monsoon patterns along the Red Sea coast—a region of immense relevance to Jeddah's unique meteorological challenges—and earned top honors in my department. Through this research, I developed proficiency in WRF modeling software, Python for data analysis, and GIS mapping tools—skills I am eager to apply within your operational framework. What particularly excites me is the opportunity to learn from professionals who navigate the complex interplay of coastal climate systems, desert influences, and maritime weather patterns that define Saudi Arabia Jeddah's atmospheric landscape.</w:t>
      </w:r>
    </w:p>
    <w:p>
      <w:pPr>
        <w:pStyle w:val="BodyText"/>
      </w:pPr>
      <w:r>
        <w:t xml:space="preserve">I have closely followed [Company/Organization Name]'s pioneering work in regional weather forecasting and disaster preparedness. Your recent initiatives to enhance early warning systems for flash floods in the Red Sea region—critical given Jeddah's vulnerability to intense seasonal rainfall—demonstrate a commitment to public safety that resonates deeply with my professional ethos. In Saudi Arabia, where urban development rapidly expands along the coastline, accurate meteorological insights are not merely academic pursuits but vital components of national infrastructure planning. I am particularly impressed by your collaboration with the General Authority of Meteorology and Environment (GAME) on coastal monitoring networks—a partnership that directly addresses the climate adaptation needs of cities like Jeddah.</w:t>
      </w:r>
    </w:p>
    <w:p>
      <w:pPr>
        <w:pStyle w:val="BodyText"/>
      </w:pPr>
      <w:r>
        <w:t xml:space="preserve">My practical experience further underscores my readiness for this role. During a summer internship at [Previous Organization], I assisted in compiling real-time weather data from Doppler radar systems, produced localized forecast briefings for agricultural clients, and contributed to a study on urban heat island effects in desert cities. This hands-on work taught me the importance of translating complex meteorological data into actionable intelligence—a skill essential for supporting Saudi Arabia's Vision 2030 goals of sustainable urban development. I am eager to bring this experience to Jeddah, where the convergence of maritime and arid climate systems creates a unique learning environment that cannot be replicated elsewhere in the Kingdom.</w:t>
      </w:r>
    </w:p>
    <w:p>
      <w:pPr>
        <w:pStyle w:val="BodyText"/>
      </w:pPr>
      <w:r>
        <w:t xml:space="preserve">What sets me apart is my cultural adaptability and genuine enthusiasm for contributing to Saudi Arabia's meteorological landscape. Having studied Middle Eastern environmental policies as part of my curriculum, I understand the significance of integrating traditional knowledge with cutting-edge science—a principle deeply valued by institutions operating within Saudi Arabia Jeddah. I have also begun learning Arabic to better engage with local communities and colleagues, recognizing that effective communication is paramount in a region where weather impacts daily life from commerce to cultural events. The prospect of working alongside experts who are shaping the future of meteorology in this vibrant city motivates me to pursue this internship with exceptional dedication.</w:t>
      </w:r>
    </w:p>
    <w:p>
      <w:pPr>
        <w:pStyle w:val="BodyText"/>
      </w:pPr>
      <w:r>
        <w:t xml:space="preserve">The role of Meteorologist in Jeddah extends beyond forecasting; it encompasses safeguarding lives, supporting economic activities, and advancing climate resilience across a rapidly evolving urban ecosystem. I am particularly drawn to the challenge of predicting the "Red Sea Trough" phenomena—a localized weather pattern critical for Jeddah's coastal operations—and would welcome the opportunity to contribute my analytical skills under your mentorship. The internship aligns perfectly with my career aspiration to become a specialist in regional climate systems, ultimately supporting Saudi Arabia's national efforts in environmental sustainability.</w:t>
      </w:r>
    </w:p>
    <w:p>
      <w:pPr>
        <w:pStyle w:val="BodyText"/>
      </w:pPr>
      <w:r>
        <w:t xml:space="preserve">My resume, attached for your review, details further academic achievements and technical competencies. I am confident that my proactive approach, technical aptitude, and passion for meteorology will enable me to make immediate contributions to your team. I would be honored to discuss how my background supports the mission of [Company/Organization Name] during an interview at your earliest convenience.</w:t>
      </w:r>
    </w:p>
    <w:p>
      <w:pPr>
        <w:pStyle w:val="BodyText"/>
      </w:pPr>
      <w:r>
        <w:t xml:space="preserve">Thank you for considering this Internship Application Letter. I am eager about the possibility of contributing to meteorological excellence in Saudi Arabia Jeddah and am available for an interview at your convenience. I look forward to the opportunity to discuss how my skills align with your team's objectives.</w:t>
      </w:r>
    </w:p>
    <w:p>
      <w:pPr>
        <w:pStyle w:val="BodyText"/>
      </w:pPr>
      <w:r>
        <w:t xml:space="preserve">Sincerely,</w:t>
      </w:r>
    </w:p>
    <w:p>
      <w:pPr>
        <w:pStyle w:val="BodyText"/>
      </w:pPr>
      <w:r>
        <w:t xml:space="preserve">[Your Full Name]</w:t>
      </w:r>
    </w:p>
    <w:p>
      <w:pPr>
        <w:pStyle w:val="BodyText"/>
      </w:pPr>
      <w:r>
        <w:t xml:space="preserve">This Internship Application Letter for a Meteorologist position in Saudi Arabia Jeddah reflects a specialized focus on regional meteorological challenges, cultural engagement, and alignment with Kingdom-wide sustainability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teorologist</dc:title>
  <dc:creator/>
  <dc:language>en</dc:language>
  <cp:keywords/>
  <dcterms:created xsi:type="dcterms:W3CDTF">2025-12-11T12:39:33Z</dcterms:created>
  <dcterms:modified xsi:type="dcterms:W3CDTF">2025-12-11T12:39:33Z</dcterms:modified>
</cp:coreProperties>
</file>

<file path=docProps/custom.xml><?xml version="1.0" encoding="utf-8"?>
<Properties xmlns="http://schemas.openxmlformats.org/officeDocument/2006/custom-properties" xmlns:vt="http://schemas.openxmlformats.org/officeDocument/2006/docPropsVTypes"/>
</file>